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E09" w:rsidRPr="000D34A6" w:rsidRDefault="006B7E09" w:rsidP="00D01264">
      <w:pPr>
        <w:spacing w:before="120" w:after="120"/>
        <w:jc w:val="center"/>
        <w:rPr>
          <w:rFonts w:ascii="Times New Roman" w:hAnsi="Times New Roman" w:cs="Times New Roman"/>
          <w:b/>
          <w:color w:val="0000FF"/>
          <w:sz w:val="32"/>
          <w:szCs w:val="26"/>
        </w:rPr>
      </w:pPr>
      <w:r w:rsidRPr="000D34A6">
        <w:rPr>
          <w:rFonts w:ascii="Times New Roman" w:hAnsi="Times New Roman" w:cs="Times New Roman"/>
          <w:b/>
          <w:color w:val="0000FF"/>
          <w:sz w:val="32"/>
          <w:szCs w:val="26"/>
        </w:rPr>
        <w:t xml:space="preserve">2-Day </w:t>
      </w:r>
      <w:r w:rsidR="00F41D2D" w:rsidRPr="000D34A6">
        <w:rPr>
          <w:rFonts w:ascii="Times New Roman" w:hAnsi="Times New Roman" w:cs="Times New Roman"/>
          <w:b/>
          <w:color w:val="0000FF"/>
          <w:sz w:val="32"/>
          <w:szCs w:val="26"/>
        </w:rPr>
        <w:t xml:space="preserve">National </w:t>
      </w:r>
      <w:r w:rsidR="004D21A7" w:rsidRPr="000D34A6">
        <w:rPr>
          <w:rFonts w:ascii="Times New Roman" w:hAnsi="Times New Roman" w:cs="Times New Roman"/>
          <w:b/>
          <w:color w:val="0000FF"/>
          <w:sz w:val="32"/>
          <w:szCs w:val="26"/>
        </w:rPr>
        <w:t>Conference</w:t>
      </w:r>
      <w:r w:rsidR="00F41D2D" w:rsidRPr="000D34A6">
        <w:rPr>
          <w:rFonts w:ascii="Times New Roman" w:hAnsi="Times New Roman" w:cs="Times New Roman"/>
          <w:b/>
          <w:color w:val="0000FF"/>
          <w:sz w:val="32"/>
          <w:szCs w:val="26"/>
        </w:rPr>
        <w:t xml:space="preserve"> on Challenges</w:t>
      </w:r>
      <w:r w:rsidR="003E5C63" w:rsidRPr="000D34A6">
        <w:rPr>
          <w:rFonts w:ascii="Times New Roman" w:hAnsi="Times New Roman" w:cs="Times New Roman"/>
          <w:b/>
          <w:color w:val="0000FF"/>
          <w:sz w:val="32"/>
          <w:szCs w:val="26"/>
        </w:rPr>
        <w:t xml:space="preserve"> </w:t>
      </w:r>
      <w:r w:rsidR="00F41D2D" w:rsidRPr="000D34A6">
        <w:rPr>
          <w:rFonts w:ascii="Times New Roman" w:hAnsi="Times New Roman" w:cs="Times New Roman"/>
          <w:b/>
          <w:color w:val="0000FF"/>
          <w:sz w:val="32"/>
          <w:szCs w:val="26"/>
        </w:rPr>
        <w:t>in</w:t>
      </w:r>
    </w:p>
    <w:p w:rsidR="00F41D2D" w:rsidRPr="000D34A6" w:rsidRDefault="00F41D2D" w:rsidP="00D01264">
      <w:pPr>
        <w:spacing w:before="120" w:after="120"/>
        <w:jc w:val="center"/>
        <w:rPr>
          <w:rFonts w:ascii="Times New Roman" w:hAnsi="Times New Roman" w:cs="Times New Roman"/>
          <w:b/>
          <w:color w:val="0000FF"/>
          <w:sz w:val="32"/>
          <w:szCs w:val="26"/>
        </w:rPr>
      </w:pPr>
      <w:r w:rsidRPr="000D34A6">
        <w:rPr>
          <w:rFonts w:ascii="Times New Roman" w:hAnsi="Times New Roman" w:cs="Times New Roman"/>
          <w:b/>
          <w:color w:val="0000FF"/>
          <w:sz w:val="32"/>
          <w:szCs w:val="26"/>
        </w:rPr>
        <w:t>Wel</w:t>
      </w:r>
      <w:r w:rsidR="006B7E09" w:rsidRPr="000D34A6">
        <w:rPr>
          <w:rFonts w:ascii="Times New Roman" w:hAnsi="Times New Roman" w:cs="Times New Roman"/>
          <w:b/>
          <w:color w:val="0000FF"/>
          <w:sz w:val="32"/>
          <w:szCs w:val="26"/>
        </w:rPr>
        <w:t>ding and Additive Manufacturing</w:t>
      </w:r>
    </w:p>
    <w:p w:rsidR="00352D6F" w:rsidRPr="000D34A6" w:rsidRDefault="00F41D2D" w:rsidP="007F26C1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0D34A6">
        <w:rPr>
          <w:rFonts w:ascii="Times New Roman" w:hAnsi="Times New Roman" w:cs="Times New Roman"/>
          <w:color w:val="FF0000"/>
          <w:sz w:val="32"/>
          <w:szCs w:val="24"/>
        </w:rPr>
        <w:t xml:space="preserve">February </w:t>
      </w:r>
      <w:r w:rsidR="004D21A7" w:rsidRPr="000D34A6">
        <w:rPr>
          <w:rFonts w:ascii="Times New Roman" w:hAnsi="Times New Roman" w:cs="Times New Roman"/>
          <w:color w:val="FF0000"/>
          <w:sz w:val="32"/>
          <w:szCs w:val="24"/>
        </w:rPr>
        <w:t>27-28</w:t>
      </w:r>
      <w:r w:rsidRPr="000D34A6">
        <w:rPr>
          <w:rFonts w:ascii="Times New Roman" w:hAnsi="Times New Roman" w:cs="Times New Roman"/>
          <w:color w:val="FF0000"/>
          <w:sz w:val="32"/>
          <w:szCs w:val="24"/>
        </w:rPr>
        <w:t>, 202</w:t>
      </w:r>
      <w:r w:rsidR="004D21A7" w:rsidRPr="000D34A6">
        <w:rPr>
          <w:rFonts w:ascii="Times New Roman" w:hAnsi="Times New Roman" w:cs="Times New Roman"/>
          <w:color w:val="FF0000"/>
          <w:sz w:val="32"/>
          <w:szCs w:val="24"/>
        </w:rPr>
        <w:t>5</w:t>
      </w:r>
      <w:r w:rsidRPr="000D34A6">
        <w:rPr>
          <w:rFonts w:ascii="Times New Roman" w:hAnsi="Times New Roman" w:cs="Times New Roman"/>
          <w:color w:val="FF0000"/>
          <w:sz w:val="32"/>
          <w:szCs w:val="24"/>
        </w:rPr>
        <w:t xml:space="preserve"> at BITS Pilani, Hyderabad Campus</w:t>
      </w:r>
    </w:p>
    <w:p w:rsidR="00F41D2D" w:rsidRPr="009118E9" w:rsidRDefault="009118E9" w:rsidP="007F26C1">
      <w:pPr>
        <w:spacing w:after="0"/>
        <w:jc w:val="center"/>
        <w:rPr>
          <w:rFonts w:ascii="Times New Roman" w:hAnsi="Times New Roman" w:cs="Times New Roman"/>
          <w:sz w:val="28"/>
          <w:szCs w:val="24"/>
        </w:rPr>
      </w:pPr>
      <w:r w:rsidRPr="009118E9">
        <w:rPr>
          <w:rFonts w:ascii="Times New Roman" w:hAnsi="Times New Roman" w:cs="Times New Roman"/>
          <w:sz w:val="28"/>
          <w:szCs w:val="24"/>
        </w:rPr>
        <w:t>O</w:t>
      </w:r>
      <w:r w:rsidR="00F41D2D" w:rsidRPr="009118E9">
        <w:rPr>
          <w:rFonts w:ascii="Times New Roman" w:hAnsi="Times New Roman" w:cs="Times New Roman"/>
          <w:sz w:val="28"/>
          <w:szCs w:val="24"/>
        </w:rPr>
        <w:t>rganized</w:t>
      </w:r>
      <w:r w:rsidRPr="009118E9">
        <w:rPr>
          <w:rFonts w:ascii="Times New Roman" w:hAnsi="Times New Roman" w:cs="Times New Roman"/>
          <w:sz w:val="28"/>
          <w:szCs w:val="24"/>
        </w:rPr>
        <w:t xml:space="preserve"> </w:t>
      </w:r>
      <w:r w:rsidR="00F41D2D" w:rsidRPr="009118E9">
        <w:rPr>
          <w:rFonts w:ascii="Times New Roman" w:hAnsi="Times New Roman" w:cs="Times New Roman"/>
          <w:sz w:val="28"/>
          <w:szCs w:val="24"/>
        </w:rPr>
        <w:t>by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color w:val="7030A0"/>
          <w:sz w:val="28"/>
          <w:szCs w:val="24"/>
        </w:rPr>
      </w:pPr>
      <w:r w:rsidRPr="009118E9">
        <w:rPr>
          <w:rFonts w:ascii="Times New Roman" w:hAnsi="Times New Roman" w:cs="Times New Roman"/>
          <w:color w:val="7030A0"/>
          <w:sz w:val="28"/>
          <w:szCs w:val="24"/>
        </w:rPr>
        <w:t xml:space="preserve">Work Integrated Learning </w:t>
      </w:r>
      <w:proofErr w:type="spellStart"/>
      <w:r w:rsidRPr="009118E9">
        <w:rPr>
          <w:rFonts w:ascii="Times New Roman" w:hAnsi="Times New Roman" w:cs="Times New Roman"/>
          <w:color w:val="7030A0"/>
          <w:sz w:val="28"/>
          <w:szCs w:val="24"/>
        </w:rPr>
        <w:t>Programmes</w:t>
      </w:r>
      <w:proofErr w:type="spellEnd"/>
      <w:r w:rsidRPr="009118E9">
        <w:rPr>
          <w:rFonts w:ascii="Times New Roman" w:hAnsi="Times New Roman" w:cs="Times New Roman"/>
          <w:color w:val="7030A0"/>
          <w:sz w:val="28"/>
          <w:szCs w:val="24"/>
        </w:rPr>
        <w:t xml:space="preserve"> Division, BITS Pilani</w:t>
      </w:r>
    </w:p>
    <w:p w:rsidR="009118E9" w:rsidRPr="009118E9" w:rsidRDefault="009118E9" w:rsidP="009118E9">
      <w:pPr>
        <w:spacing w:after="0"/>
        <w:jc w:val="center"/>
        <w:rPr>
          <w:rFonts w:ascii="Times New Roman" w:hAnsi="Times New Roman" w:cs="Times New Roman"/>
          <w:sz w:val="28"/>
          <w:szCs w:val="24"/>
        </w:rPr>
      </w:pPr>
      <w:r w:rsidRPr="009118E9">
        <w:rPr>
          <w:rFonts w:ascii="Times New Roman" w:hAnsi="Times New Roman" w:cs="Times New Roman"/>
          <w:sz w:val="28"/>
          <w:szCs w:val="24"/>
        </w:rPr>
        <w:t>in collaboration with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color w:val="7030A0"/>
          <w:sz w:val="28"/>
          <w:szCs w:val="24"/>
        </w:rPr>
      </w:pPr>
      <w:r w:rsidRPr="009118E9">
        <w:rPr>
          <w:rFonts w:ascii="Times New Roman" w:hAnsi="Times New Roman" w:cs="Times New Roman"/>
          <w:color w:val="7030A0"/>
          <w:sz w:val="28"/>
          <w:szCs w:val="24"/>
        </w:rPr>
        <w:t>Dept. of Mechanical Engineering, BITS Pilani Hyderabad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sz w:val="28"/>
          <w:szCs w:val="24"/>
        </w:rPr>
      </w:pPr>
      <w:r w:rsidRPr="009118E9">
        <w:rPr>
          <w:rFonts w:ascii="Times New Roman" w:hAnsi="Times New Roman" w:cs="Times New Roman"/>
          <w:sz w:val="28"/>
          <w:szCs w:val="24"/>
        </w:rPr>
        <w:t xml:space="preserve">and  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color w:val="0000FF"/>
          <w:sz w:val="28"/>
          <w:szCs w:val="24"/>
        </w:rPr>
      </w:pPr>
      <w:r w:rsidRPr="009118E9">
        <w:rPr>
          <w:rFonts w:ascii="Times New Roman" w:hAnsi="Times New Roman" w:cs="Times New Roman"/>
          <w:color w:val="7030A0"/>
          <w:sz w:val="28"/>
          <w:szCs w:val="24"/>
        </w:rPr>
        <w:t>Center for Research Excellence in National Security, BITS Pilani Hyderabad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sz w:val="28"/>
          <w:szCs w:val="24"/>
        </w:rPr>
      </w:pPr>
      <w:r w:rsidRPr="009118E9">
        <w:rPr>
          <w:rFonts w:ascii="Times New Roman" w:hAnsi="Times New Roman" w:cs="Times New Roman"/>
          <w:sz w:val="28"/>
          <w:szCs w:val="24"/>
        </w:rPr>
        <w:t xml:space="preserve">under the </w:t>
      </w:r>
      <w:r w:rsidR="00541123">
        <w:rPr>
          <w:rFonts w:ascii="Times New Roman" w:hAnsi="Times New Roman" w:cs="Times New Roman"/>
          <w:sz w:val="28"/>
          <w:szCs w:val="24"/>
        </w:rPr>
        <w:t xml:space="preserve">aegis </w:t>
      </w:r>
      <w:r w:rsidRPr="009118E9">
        <w:rPr>
          <w:rFonts w:ascii="Times New Roman" w:hAnsi="Times New Roman" w:cs="Times New Roman"/>
          <w:sz w:val="28"/>
          <w:szCs w:val="24"/>
        </w:rPr>
        <w:t xml:space="preserve">of </w:t>
      </w:r>
    </w:p>
    <w:p w:rsidR="009118E9" w:rsidRPr="009118E9" w:rsidRDefault="009118E9" w:rsidP="007F26C1">
      <w:pPr>
        <w:spacing w:after="0"/>
        <w:jc w:val="center"/>
        <w:rPr>
          <w:rFonts w:ascii="Times New Roman" w:hAnsi="Times New Roman" w:cs="Times New Roman"/>
          <w:color w:val="7030A0"/>
          <w:sz w:val="28"/>
          <w:szCs w:val="24"/>
        </w:rPr>
      </w:pPr>
      <w:r w:rsidRPr="009118E9">
        <w:rPr>
          <w:rFonts w:ascii="Times New Roman" w:hAnsi="Times New Roman" w:cs="Times New Roman"/>
          <w:color w:val="7030A0"/>
          <w:sz w:val="28"/>
          <w:szCs w:val="24"/>
        </w:rPr>
        <w:t>Indian Institute of Welding</w:t>
      </w:r>
      <w:r w:rsidR="006B7E09">
        <w:rPr>
          <w:rFonts w:ascii="Times New Roman" w:hAnsi="Times New Roman" w:cs="Times New Roman"/>
          <w:color w:val="7030A0"/>
          <w:sz w:val="28"/>
          <w:szCs w:val="24"/>
        </w:rPr>
        <w:t xml:space="preserve">, </w:t>
      </w:r>
      <w:r w:rsidRPr="009118E9">
        <w:rPr>
          <w:rFonts w:ascii="Times New Roman" w:hAnsi="Times New Roman" w:cs="Times New Roman"/>
          <w:color w:val="7030A0"/>
          <w:sz w:val="28"/>
          <w:szCs w:val="24"/>
        </w:rPr>
        <w:t>Hyderabad Branch</w:t>
      </w:r>
    </w:p>
    <w:p w:rsidR="009118E9" w:rsidRDefault="009118E9" w:rsidP="007F26C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B32D7" w:rsidRPr="00424258" w:rsidRDefault="00424258" w:rsidP="004D5815">
      <w:pPr>
        <w:spacing w:before="120" w:after="120" w:line="360" w:lineRule="auto"/>
        <w:jc w:val="center"/>
        <w:rPr>
          <w:rFonts w:ascii="Times New Roman" w:hAnsi="Times New Roman" w:cs="Times New Roman"/>
          <w:b/>
          <w:color w:val="FF0000"/>
          <w:sz w:val="28"/>
          <w:szCs w:val="24"/>
          <w:u w:val="single"/>
        </w:rPr>
      </w:pPr>
      <w:r w:rsidRPr="00424258">
        <w:rPr>
          <w:rFonts w:ascii="Times New Roman" w:hAnsi="Times New Roman" w:cs="Times New Roman"/>
          <w:b/>
          <w:color w:val="FF0000"/>
          <w:sz w:val="28"/>
          <w:szCs w:val="24"/>
          <w:u w:val="single"/>
        </w:rPr>
        <w:t xml:space="preserve">INVITED TALK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D231D" w:rsidRPr="00452744" w:rsidTr="00424258">
        <w:trPr>
          <w:trHeight w:val="416"/>
        </w:trPr>
        <w:tc>
          <w:tcPr>
            <w:tcW w:w="5000" w:type="pct"/>
            <w:shd w:val="clear" w:color="auto" w:fill="FFFF66"/>
            <w:vAlign w:val="center"/>
          </w:tcPr>
          <w:p w:rsidR="00AD231D" w:rsidRPr="00424258" w:rsidRDefault="00424258" w:rsidP="000D34A6">
            <w:pPr>
              <w:spacing w:line="276" w:lineRule="auto"/>
              <w:jc w:val="center"/>
              <w:rPr>
                <w:rFonts w:cstheme="minorHAnsi"/>
                <w:b/>
                <w:color w:val="0033CC"/>
                <w:sz w:val="24"/>
              </w:rPr>
            </w:pPr>
            <w:r w:rsidRPr="00976377">
              <w:rPr>
                <w:rFonts w:cstheme="minorHAnsi"/>
                <w:b/>
                <w:color w:val="7030A0"/>
                <w:sz w:val="28"/>
              </w:rPr>
              <w:t>Plenary Talk</w:t>
            </w:r>
          </w:p>
        </w:tc>
      </w:tr>
      <w:tr w:rsidR="00424258" w:rsidRPr="00863DC6" w:rsidTr="00424258">
        <w:trPr>
          <w:trHeight w:val="686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424258" w:rsidRPr="004D5815" w:rsidRDefault="00424258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Microstructures and Mechanical Properties of Additively Manufactured Metal Components</w:t>
            </w:r>
          </w:p>
          <w:p w:rsidR="00424258" w:rsidRPr="00424258" w:rsidRDefault="00424258" w:rsidP="000D34A6">
            <w:pPr>
              <w:spacing w:line="276" w:lineRule="auto"/>
              <w:jc w:val="center"/>
              <w:rPr>
                <w:rFonts w:cstheme="minorHAnsi"/>
                <w:sz w:val="20"/>
              </w:rPr>
            </w:pPr>
            <w:r w:rsidRPr="004D5815">
              <w:rPr>
                <w:rFonts w:ascii="Comic Sans MS" w:hAnsi="Comic Sans MS"/>
                <w:color w:val="FF0000"/>
              </w:rPr>
              <w:t>Prof. G.D. Janaki Ram, IIT Hyderabad</w:t>
            </w:r>
          </w:p>
        </w:tc>
      </w:tr>
      <w:tr w:rsidR="00424258" w:rsidRPr="00452744" w:rsidTr="00424258">
        <w:trPr>
          <w:trHeight w:val="320"/>
        </w:trPr>
        <w:tc>
          <w:tcPr>
            <w:tcW w:w="5000" w:type="pct"/>
            <w:shd w:val="clear" w:color="auto" w:fill="FFFF66"/>
            <w:vAlign w:val="center"/>
          </w:tcPr>
          <w:p w:rsidR="00424258" w:rsidRPr="00424258" w:rsidRDefault="006B36EF" w:rsidP="000D34A6">
            <w:pPr>
              <w:spacing w:line="276" w:lineRule="auto"/>
              <w:jc w:val="center"/>
              <w:rPr>
                <w:rFonts w:cstheme="minorHAnsi"/>
                <w:b/>
                <w:color w:val="7030A0"/>
                <w:sz w:val="28"/>
              </w:rPr>
            </w:pPr>
            <w:r w:rsidRPr="00976377">
              <w:rPr>
                <w:rFonts w:cstheme="minorHAnsi"/>
                <w:b/>
                <w:color w:val="7030A0"/>
                <w:sz w:val="28"/>
              </w:rPr>
              <w:t>Keynote</w:t>
            </w:r>
            <w:r w:rsidR="000D34A6">
              <w:rPr>
                <w:rFonts w:cstheme="minorHAnsi"/>
                <w:b/>
                <w:color w:val="7030A0"/>
                <w:sz w:val="28"/>
              </w:rPr>
              <w:t xml:space="preserve"> Talks</w:t>
            </w:r>
            <w:r>
              <w:rPr>
                <w:rFonts w:cstheme="minorHAnsi"/>
                <w:b/>
                <w:color w:val="7030A0"/>
                <w:sz w:val="28"/>
              </w:rPr>
              <w:t>: Welding Technologies</w:t>
            </w:r>
          </w:p>
        </w:tc>
      </w:tr>
      <w:tr w:rsidR="00424258" w:rsidRPr="00452744" w:rsidTr="003E5C63">
        <w:trPr>
          <w:trHeight w:val="785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424258" w:rsidRPr="004D5815" w:rsidRDefault="00424258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Applications of Artificial Intelligence/Deep learning Techniques in Welding</w:t>
            </w:r>
          </w:p>
          <w:p w:rsidR="00424258" w:rsidRPr="00424258" w:rsidRDefault="00424258" w:rsidP="000D34A6">
            <w:pPr>
              <w:spacing w:line="276" w:lineRule="auto"/>
              <w:jc w:val="center"/>
              <w:rPr>
                <w:rFonts w:ascii="Comic Sans MS" w:hAnsi="Comic Sans MS"/>
                <w:b/>
                <w:sz w:val="20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Dr. M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Vasudevan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IGCAR Kalpakkam</w:t>
            </w:r>
          </w:p>
        </w:tc>
      </w:tr>
      <w:tr w:rsidR="00424258" w:rsidRPr="00452744" w:rsidTr="003E5C63">
        <w:trPr>
          <w:trHeight w:val="304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424258" w:rsidRPr="004D5815" w:rsidRDefault="00424258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Friction Stir Welding of Similar and Dissimilar Plates and Weldment Properties with Process and Tool Parameters</w:t>
            </w:r>
          </w:p>
          <w:p w:rsidR="00424258" w:rsidRPr="00424258" w:rsidRDefault="006B7E09" w:rsidP="000D34A6">
            <w:pPr>
              <w:spacing w:line="276" w:lineRule="auto"/>
              <w:jc w:val="center"/>
              <w:rPr>
                <w:rFonts w:ascii="Comic Sans MS" w:hAnsi="Comic Sans MS"/>
                <w:color w:val="FF0000"/>
                <w:sz w:val="20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Satish Vasu Kailas,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IISc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Bangalore</w:t>
            </w:r>
          </w:p>
        </w:tc>
      </w:tr>
      <w:tr w:rsidR="006B7E09" w:rsidRPr="00452744" w:rsidTr="003E5C63">
        <w:trPr>
          <w:trHeight w:val="700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6B7E09" w:rsidRPr="004D5815" w:rsidRDefault="006B7E09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Comparative Study on Microstructures, Mechanical and Corrosion Properties of Fusion and Solid State Weldments of AA2219 Plates</w:t>
            </w:r>
          </w:p>
          <w:p w:rsidR="006B7E09" w:rsidRPr="006B7E09" w:rsidRDefault="006B7E09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G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Madhusudhan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Reddy, NIT Warangal</w:t>
            </w:r>
          </w:p>
        </w:tc>
      </w:tr>
      <w:tr w:rsidR="006B7E09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976377" w:rsidRPr="004D5815" w:rsidRDefault="00976377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Microstructures and Mechanical Properties of Resistance Spot Welded Ultra High Strength Steels</w:t>
            </w:r>
          </w:p>
          <w:p w:rsidR="006B7E09" w:rsidRPr="008F5864" w:rsidRDefault="00976377" w:rsidP="000D34A6">
            <w:pPr>
              <w:spacing w:line="276" w:lineRule="auto"/>
              <w:jc w:val="center"/>
              <w:rPr>
                <w:rFonts w:ascii="Comic Sans MS" w:hAnsi="Comic Sans MS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Murugaiyan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Amirthalingam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IIT Madras</w:t>
            </w:r>
          </w:p>
        </w:tc>
      </w:tr>
      <w:tr w:rsidR="006B7E09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976377" w:rsidRPr="004D5815" w:rsidRDefault="00976377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lastRenderedPageBreak/>
              <w:t>Influence of Ni- and Si-modified fillers on the microstructure and mechanical properties of Ti-15-3 GTA welds</w:t>
            </w:r>
          </w:p>
          <w:p w:rsidR="006B7E09" w:rsidRPr="00E20989" w:rsidRDefault="00976377" w:rsidP="000D34A6">
            <w:pPr>
              <w:spacing w:line="276" w:lineRule="auto"/>
              <w:jc w:val="center"/>
              <w:rPr>
                <w:rFonts w:ascii="Comic Sans MS" w:hAnsi="Comic Sans MS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N. Kishore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Babu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NIT Warangal</w:t>
            </w:r>
          </w:p>
        </w:tc>
      </w:tr>
      <w:tr w:rsidR="006B7E09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976377" w:rsidRPr="004D5815" w:rsidRDefault="00976377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In Situ Observations and Macro-</w:t>
            </w:r>
            <w:proofErr w:type="gramStart"/>
            <w:r w:rsidRPr="004D5815">
              <w:rPr>
                <w:rFonts w:ascii="Comic Sans MS" w:hAnsi="Comic Sans MS"/>
                <w:color w:val="0000FF"/>
              </w:rPr>
              <w:t>micro</w:t>
            </w:r>
            <w:proofErr w:type="gramEnd"/>
            <w:r w:rsidRPr="004D5815">
              <w:rPr>
                <w:rFonts w:ascii="Comic Sans MS" w:hAnsi="Comic Sans MS"/>
                <w:color w:val="0000FF"/>
              </w:rPr>
              <w:t xml:space="preserve"> Simulations of Laser-based Welding and Additive Manufacturing of Alloys</w:t>
            </w:r>
          </w:p>
          <w:p w:rsidR="006B7E09" w:rsidRPr="004D5815" w:rsidRDefault="00976377" w:rsidP="000D34A6">
            <w:pPr>
              <w:spacing w:line="276" w:lineRule="auto"/>
              <w:jc w:val="center"/>
              <w:rPr>
                <w:rFonts w:ascii="Comic Sans MS" w:hAnsi="Comic Sans MS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Shyamprasad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Karagadde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IIT Bombay</w:t>
            </w:r>
          </w:p>
        </w:tc>
      </w:tr>
      <w:tr w:rsidR="006B7E09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6B36EF" w:rsidRPr="004D5815" w:rsidRDefault="00834F4A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834F4A">
              <w:rPr>
                <w:rFonts w:ascii="Comic Sans MS" w:hAnsi="Comic Sans MS"/>
                <w:color w:val="0000FF"/>
              </w:rPr>
              <w:t>Fusion Welding of Advanced High Strength Steels (AHSS) for Automotive Industry</w:t>
            </w:r>
            <w:bookmarkStart w:id="0" w:name="_GoBack"/>
            <w:bookmarkEnd w:id="0"/>
          </w:p>
          <w:p w:rsidR="006B7E09" w:rsidRPr="004D5815" w:rsidRDefault="006B36EF" w:rsidP="000D34A6">
            <w:pPr>
              <w:spacing w:line="276" w:lineRule="auto"/>
              <w:jc w:val="center"/>
              <w:rPr>
                <w:rFonts w:ascii="Comic Sans MS" w:hAnsi="Comic Sans MS"/>
                <w:color w:val="FF0000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Mahesh Kumar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Talari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NIT Warangal</w:t>
            </w:r>
          </w:p>
        </w:tc>
      </w:tr>
      <w:tr w:rsidR="00976377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6B36EF" w:rsidRPr="004D5815" w:rsidRDefault="006B36EF" w:rsidP="005F2EEC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Welding and Joining in Space Sectors</w:t>
            </w:r>
          </w:p>
          <w:p w:rsidR="00976377" w:rsidRPr="004D5815" w:rsidRDefault="006B36EF" w:rsidP="005F2EEC">
            <w:pPr>
              <w:spacing w:line="276" w:lineRule="auto"/>
              <w:jc w:val="center"/>
              <w:rPr>
                <w:rFonts w:ascii="Comic Sans MS" w:hAnsi="Comic Sans MS"/>
                <w:color w:val="FF0000"/>
              </w:rPr>
            </w:pPr>
            <w:r w:rsidRPr="004D5815">
              <w:rPr>
                <w:rFonts w:ascii="Comic Sans MS" w:hAnsi="Comic Sans MS"/>
                <w:color w:val="FF0000"/>
              </w:rPr>
              <w:t>Dr. Agilan M, VSSC ISRO, Trivandrum</w:t>
            </w:r>
          </w:p>
        </w:tc>
      </w:tr>
      <w:tr w:rsidR="00976377" w:rsidRPr="00E20989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3E5C63" w:rsidRPr="004D5815" w:rsidRDefault="003E5C63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Resistance welding of conventional and advanced high strength steels: challenges and recent developments</w:t>
            </w:r>
          </w:p>
          <w:p w:rsidR="00976377" w:rsidRPr="00E20989" w:rsidRDefault="003E5C63" w:rsidP="000D34A6">
            <w:pPr>
              <w:spacing w:line="276" w:lineRule="auto"/>
              <w:jc w:val="center"/>
              <w:rPr>
                <w:rFonts w:ascii="Comic Sans MS" w:hAnsi="Comic Sans MS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Shri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Kaushal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Kishore, R&amp;D, Tata Steel Ltd., Jamshedpur</w:t>
            </w:r>
          </w:p>
        </w:tc>
      </w:tr>
      <w:tr w:rsidR="00AF32FB" w:rsidRPr="00452744" w:rsidTr="00C205EA">
        <w:trPr>
          <w:trHeight w:val="407"/>
        </w:trPr>
        <w:tc>
          <w:tcPr>
            <w:tcW w:w="5000" w:type="pct"/>
            <w:shd w:val="clear" w:color="auto" w:fill="FFFF99"/>
            <w:vAlign w:val="center"/>
          </w:tcPr>
          <w:p w:rsidR="00AF32FB" w:rsidRPr="006B36EF" w:rsidRDefault="00AF32FB" w:rsidP="000D34A6">
            <w:pPr>
              <w:spacing w:line="276" w:lineRule="auto"/>
              <w:jc w:val="center"/>
              <w:rPr>
                <w:rFonts w:cstheme="minorHAnsi"/>
                <w:b/>
                <w:color w:val="7030A0"/>
                <w:sz w:val="28"/>
              </w:rPr>
            </w:pPr>
            <w:r w:rsidRPr="006B36EF">
              <w:rPr>
                <w:rFonts w:cstheme="minorHAnsi"/>
                <w:b/>
                <w:color w:val="7030A0"/>
                <w:sz w:val="28"/>
              </w:rPr>
              <w:br w:type="page"/>
            </w:r>
            <w:r w:rsidR="006B36EF">
              <w:rPr>
                <w:rFonts w:cstheme="minorHAnsi"/>
                <w:b/>
                <w:color w:val="7030A0"/>
                <w:sz w:val="28"/>
              </w:rPr>
              <w:t>Keynote</w:t>
            </w:r>
            <w:r w:rsidR="000D34A6">
              <w:rPr>
                <w:rFonts w:cstheme="minorHAnsi"/>
                <w:b/>
                <w:color w:val="7030A0"/>
                <w:sz w:val="28"/>
              </w:rPr>
              <w:t xml:space="preserve"> Talks</w:t>
            </w:r>
            <w:r w:rsidR="006B36EF">
              <w:rPr>
                <w:rFonts w:cstheme="minorHAnsi"/>
                <w:b/>
                <w:color w:val="7030A0"/>
                <w:sz w:val="28"/>
              </w:rPr>
              <w:t>: Additive Manufacturing Technologies</w:t>
            </w:r>
          </w:p>
        </w:tc>
      </w:tr>
      <w:tr w:rsidR="00976377" w:rsidRPr="00452744" w:rsidTr="00976377">
        <w:trPr>
          <w:trHeight w:val="791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6B36EF" w:rsidRPr="004D5815" w:rsidRDefault="006B36EF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Thermal Management Approaches for Distortion Control in AM</w:t>
            </w:r>
          </w:p>
          <w:p w:rsidR="00976377" w:rsidRPr="004D5815" w:rsidRDefault="006B36EF" w:rsidP="000D34A6">
            <w:pPr>
              <w:spacing w:line="276" w:lineRule="auto"/>
              <w:jc w:val="center"/>
              <w:rPr>
                <w:rFonts w:ascii="Comic Sans MS" w:hAnsi="Comic Sans MS"/>
                <w:color w:val="FF0000"/>
              </w:rPr>
            </w:pPr>
            <w:r w:rsidRPr="004D5815">
              <w:rPr>
                <w:rFonts w:ascii="Comic Sans MS" w:hAnsi="Comic Sans MS"/>
                <w:color w:val="FF0000"/>
              </w:rPr>
              <w:t>Prof. Suryakumar, IIT, Hyderabad</w:t>
            </w:r>
          </w:p>
        </w:tc>
      </w:tr>
      <w:tr w:rsidR="00976377" w:rsidRPr="00452744" w:rsidTr="007274F4">
        <w:trPr>
          <w:trHeight w:val="795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Tailoring the Properties of Metal Additive Parts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FF0000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G.M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Karthik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IIT-BHU, Varanasi</w:t>
            </w:r>
          </w:p>
        </w:tc>
      </w:tr>
      <w:tr w:rsidR="00976377" w:rsidRPr="00452744" w:rsidTr="00976377">
        <w:trPr>
          <w:trHeight w:val="709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Slicing and Area Filling Strategies for Layered Manufacturing Technologies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>Prof.  Rakesh Lingam, IIT Dharwad</w:t>
            </w:r>
          </w:p>
        </w:tc>
      </w:tr>
      <w:tr w:rsidR="006B36EF" w:rsidRPr="00452744" w:rsidTr="007274F4">
        <w:trPr>
          <w:trHeight w:val="709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Metal Additive Technologies for Defence Applications: Challenges and Opportunities</w:t>
            </w:r>
          </w:p>
          <w:p w:rsidR="006B36EF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Dr. John Rozario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Jegaraj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>, DRDL Hyderabad</w:t>
            </w:r>
          </w:p>
        </w:tc>
      </w:tr>
      <w:tr w:rsidR="006B36EF" w:rsidRPr="00452744" w:rsidTr="00976377">
        <w:trPr>
          <w:trHeight w:val="709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Laser powder bed fusion of immiscible alloys</w:t>
            </w:r>
          </w:p>
          <w:p w:rsidR="006B36EF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>Prof. R. Lakshmi Narayan, IIT Delhi</w:t>
            </w:r>
          </w:p>
        </w:tc>
      </w:tr>
      <w:tr w:rsidR="00976377" w:rsidRPr="00863DC6" w:rsidTr="007274F4">
        <w:trPr>
          <w:trHeight w:val="369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Modeling assisted workflows for single crystal processing of Ni based super alloys: Adaptations from Bridgman to Additive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ascii="Comic Sans MS" w:hAnsi="Comic Sans MS" w:cstheme="minorHAnsi"/>
                <w:b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Abhik N. Choudhury,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IISc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Bangalore</w:t>
            </w:r>
          </w:p>
        </w:tc>
      </w:tr>
      <w:tr w:rsidR="00976377" w:rsidRPr="00452744" w:rsidTr="00976377">
        <w:trPr>
          <w:trHeight w:val="793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Laser surface processing and additive manufacturing of Steel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Jyotsna Dutta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Majumdar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, IIT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Kharagpur</w:t>
            </w:r>
            <w:proofErr w:type="spellEnd"/>
          </w:p>
        </w:tc>
      </w:tr>
      <w:tr w:rsidR="00976377" w:rsidRPr="00452744" w:rsidTr="007274F4">
        <w:trPr>
          <w:trHeight w:val="847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lastRenderedPageBreak/>
              <w:t>Lattice Structure based Light-weighing of Automotive and Space Structures Made by Additive Manufacturing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Prof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Srinivasa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Prakash Regalla, BITS Pilani Hyderabad</w:t>
            </w:r>
          </w:p>
        </w:tc>
      </w:tr>
      <w:tr w:rsidR="00976377" w:rsidRPr="00452744" w:rsidTr="00976377">
        <w:trPr>
          <w:trHeight w:val="807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Advancements in Welding and Additive Manufacturing: A Tech Talk on Innovation and Application</w:t>
            </w:r>
          </w:p>
          <w:p w:rsidR="00976377" w:rsidRPr="004D5815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Shri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Subrata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Karmakar, ABB India, Bangalore</w:t>
            </w:r>
          </w:p>
        </w:tc>
      </w:tr>
      <w:tr w:rsidR="007274F4" w:rsidRPr="00452744" w:rsidTr="007274F4">
        <w:trPr>
          <w:trHeight w:val="807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Challenges in welding for mass production</w:t>
            </w:r>
          </w:p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FF0000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Shri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Nijagunayya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Soppayya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, Apollo Heat Exchangers,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Tarapur</w:t>
            </w:r>
            <w:proofErr w:type="spellEnd"/>
          </w:p>
        </w:tc>
      </w:tr>
      <w:tr w:rsidR="007274F4" w:rsidRPr="00452744" w:rsidTr="00976377">
        <w:trPr>
          <w:trHeight w:val="807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0000FF"/>
              </w:rPr>
              <w:t>Usage of Additive manufacturing in Locomotive industries</w:t>
            </w:r>
          </w:p>
          <w:p w:rsidR="007274F4" w:rsidRPr="004D5815" w:rsidRDefault="007274F4" w:rsidP="000D34A6">
            <w:pPr>
              <w:spacing w:line="276" w:lineRule="auto"/>
              <w:jc w:val="center"/>
              <w:rPr>
                <w:rFonts w:ascii="Comic Sans MS" w:hAnsi="Comic Sans MS"/>
                <w:color w:val="0000FF"/>
              </w:rPr>
            </w:pPr>
            <w:r w:rsidRPr="004D5815">
              <w:rPr>
                <w:rFonts w:ascii="Comic Sans MS" w:hAnsi="Comic Sans MS"/>
                <w:color w:val="FF0000"/>
              </w:rPr>
              <w:t xml:space="preserve">Shri. </w:t>
            </w:r>
            <w:proofErr w:type="spellStart"/>
            <w:r w:rsidRPr="004D5815">
              <w:rPr>
                <w:rFonts w:ascii="Comic Sans MS" w:hAnsi="Comic Sans MS"/>
                <w:color w:val="FF0000"/>
              </w:rPr>
              <w:t>Vishwanath</w:t>
            </w:r>
            <w:proofErr w:type="spellEnd"/>
            <w:r w:rsidRPr="004D5815">
              <w:rPr>
                <w:rFonts w:ascii="Comic Sans MS" w:hAnsi="Comic Sans MS"/>
                <w:color w:val="FF0000"/>
              </w:rPr>
              <w:t xml:space="preserve"> KN, Wabtec Corporation, Bangalore</w:t>
            </w:r>
          </w:p>
        </w:tc>
      </w:tr>
    </w:tbl>
    <w:p w:rsidR="007F60A5" w:rsidRDefault="007F60A5" w:rsidP="00FD0AAA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FD0AAA" w:rsidRDefault="00FD0AAA" w:rsidP="00FD0AAA">
      <w:pPr>
        <w:pStyle w:val="ListParagraph"/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FD2B8B" w:rsidRPr="00FD2B8B" w:rsidRDefault="00FD2B8B" w:rsidP="00FD2B8B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775265" w:rsidRPr="00FD0AAA">
        <w:rPr>
          <w:rFonts w:ascii="Times New Roman" w:hAnsi="Times New Roman" w:cs="Times New Roman"/>
          <w:b/>
          <w:sz w:val="28"/>
          <w:szCs w:val="24"/>
        </w:rPr>
        <w:t>Organizing Committee</w:t>
      </w:r>
      <w:r w:rsidR="00C205EA" w:rsidRPr="00FD0AAA">
        <w:rPr>
          <w:rFonts w:ascii="Times New Roman" w:hAnsi="Times New Roman" w:cs="Times New Roman"/>
          <w:b/>
          <w:sz w:val="28"/>
          <w:szCs w:val="24"/>
        </w:rPr>
        <w:t>, 2DN</w:t>
      </w:r>
      <w:r w:rsidR="004D21A7" w:rsidRPr="00FD0AAA">
        <w:rPr>
          <w:rFonts w:ascii="Times New Roman" w:hAnsi="Times New Roman" w:cs="Times New Roman"/>
          <w:b/>
          <w:sz w:val="28"/>
          <w:szCs w:val="24"/>
        </w:rPr>
        <w:t>C</w:t>
      </w:r>
      <w:r w:rsidR="00C205EA" w:rsidRPr="00FD0AAA">
        <w:rPr>
          <w:rFonts w:ascii="Times New Roman" w:hAnsi="Times New Roman" w:cs="Times New Roman"/>
          <w:b/>
          <w:sz w:val="28"/>
          <w:szCs w:val="24"/>
        </w:rPr>
        <w:t>WAM 202</w:t>
      </w:r>
      <w:r w:rsidR="004D21A7" w:rsidRPr="00FD0AAA">
        <w:rPr>
          <w:rFonts w:ascii="Times New Roman" w:hAnsi="Times New Roman" w:cs="Times New Roman"/>
          <w:b/>
          <w:sz w:val="28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</w:t>
      </w:r>
    </w:p>
    <w:sectPr w:rsidR="00FD2B8B" w:rsidRPr="00FD2B8B" w:rsidSect="001931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88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7DE" w:rsidRDefault="007127DE" w:rsidP="0019311B">
      <w:pPr>
        <w:spacing w:after="0" w:line="240" w:lineRule="auto"/>
      </w:pPr>
      <w:r>
        <w:separator/>
      </w:r>
    </w:p>
  </w:endnote>
  <w:endnote w:type="continuationSeparator" w:id="0">
    <w:p w:rsidR="007127DE" w:rsidRDefault="007127DE" w:rsidP="00193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67487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493052" w:rsidRDefault="0049305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4F4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34F4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9311B" w:rsidRPr="006948DF" w:rsidRDefault="0019311B" w:rsidP="006948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7DE" w:rsidRDefault="007127DE" w:rsidP="0019311B">
      <w:pPr>
        <w:spacing w:after="0" w:line="240" w:lineRule="auto"/>
      </w:pPr>
      <w:r>
        <w:separator/>
      </w:r>
    </w:p>
  </w:footnote>
  <w:footnote w:type="continuationSeparator" w:id="0">
    <w:p w:rsidR="007127DE" w:rsidRDefault="007127DE" w:rsidP="00193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627" w:rsidRDefault="00391627" w:rsidP="0019311B">
    <w:pPr>
      <w:pStyle w:val="Header"/>
      <w:ind w:left="-720"/>
    </w:pPr>
  </w:p>
  <w:p w:rsidR="000F4B0F" w:rsidRDefault="000F4B0F" w:rsidP="000F4B0F">
    <w:pPr>
      <w:pStyle w:val="Header"/>
      <w:ind w:left="-720"/>
      <w:jc w:val="center"/>
    </w:pPr>
    <w:r>
      <w:rPr>
        <w:noProof/>
        <w:lang w:val="en-IN" w:eastAsia="en-IN"/>
      </w:rPr>
      <mc:AlternateContent>
        <mc:Choice Requires="wpg">
          <w:drawing>
            <wp:inline distT="0" distB="0" distL="0" distR="0" wp14:anchorId="50604249" wp14:editId="17DBC7CF">
              <wp:extent cx="5968800" cy="1170000"/>
              <wp:effectExtent l="0" t="0" r="13335" b="0"/>
              <wp:docPr id="38" name="Group 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8800" cy="1170000"/>
                        <a:chOff x="0" y="0"/>
                        <a:chExt cx="5968953" cy="1169670"/>
                      </a:xfrm>
                    </wpg:grpSpPr>
                    <wpg:grpSp>
                      <wpg:cNvPr id="41" name="Group 41"/>
                      <wpg:cNvGrpSpPr/>
                      <wpg:grpSpPr>
                        <a:xfrm>
                          <a:off x="3794078" y="177421"/>
                          <a:ext cx="2174875" cy="900734"/>
                          <a:chOff x="0" y="104775"/>
                          <a:chExt cx="2175500" cy="900734"/>
                        </a:xfrm>
                      </wpg:grpSpPr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5719"/>
                            <a:ext cx="665480" cy="8597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Rectangle 576"/>
                        <wps:cNvSpPr>
                          <a:spLocks noChangeArrowheads="1"/>
                        </wps:cNvSpPr>
                        <wps:spPr bwMode="auto">
                          <a:xfrm>
                            <a:off x="808345" y="104775"/>
                            <a:ext cx="1367155" cy="650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F4B0F" w:rsidRPr="008361B0" w:rsidRDefault="000F4B0F" w:rsidP="000F4B0F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56"/>
                                  <w:szCs w:val="64"/>
                                </w:rPr>
                              </w:pPr>
                              <w:r w:rsidRPr="008361B0"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56"/>
                                  <w:szCs w:val="64"/>
                                </w:rPr>
                                <w:t>IIW-India</w:t>
                              </w:r>
                            </w:p>
                            <w:p w:rsidR="000F4B0F" w:rsidRPr="008361B0" w:rsidRDefault="000F4B0F" w:rsidP="000F4B0F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sz w:val="32"/>
                                </w:rPr>
                              </w:pPr>
                              <w:r w:rsidRPr="008361B0"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28"/>
                                  <w:szCs w:val="20"/>
                                </w:rPr>
                                <w:t>Hyderabad Branc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44" name="Picture 44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9973" b="12234"/>
                        <a:stretch/>
                      </pic:blipFill>
                      <pic:spPr bwMode="auto">
                        <a:xfrm>
                          <a:off x="0" y="0"/>
                          <a:ext cx="3005455" cy="11696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50604249" id="Group 38" o:spid="_x0000_s1026" style="width:470pt;height:92.15pt;mso-position-horizontal-relative:char;mso-position-vertical-relative:line" coordsize="59689,1169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">
              <v:group id="Group 41" o:spid="_x0000_s1027" style="position:absolute;left:37940;top:1774;width:21749;height:9007" coordorigin=",1047" coordsize="21755,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" o:spid="_x0000_s1028" type="#_x0000_t75" style="position:absolute;top:1457;width:6654;height:8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">
                  <v:imagedata r:id="rId3" o:title=""/>
                  <v:path arrowok="t"/>
                </v:shape>
                <v:rect id="Rectangle 576" o:spid="_x0000_s1029" style="position:absolute;left:8083;top:1047;width:13672;height:65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6fowQAAANsAAAAPAAAAZHJzL2Rvd25yZXYueG1sRI/NigIx&#10;EITvgu8QWvCmGXVZ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LdXp+jBAAAA2wAAAA8AAAAA&#10;AAAAAAAAAAAABwIAAGRycy9kb3ducmV2LnhtbFBLBQYAAAAAAwADALcAAAD1AgAAAAA=&#10;" filled="f" stroked="f">
                  <v:textbox style="mso-fit-shape-to-text:t" inset="0,0,0,0">
                    <w:txbxContent>
                      <w:p w:rsidR="000F4B0F" w:rsidRPr="008361B0" w:rsidRDefault="000F4B0F" w:rsidP="000F4B0F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/>
                            <w:bCs/>
                            <w:color w:val="211D70"/>
                            <w:sz w:val="56"/>
                            <w:szCs w:val="64"/>
                          </w:rPr>
                        </w:pPr>
                        <w:r w:rsidRPr="008361B0">
                          <w:rPr>
                            <w:rFonts w:cstheme="minorHAnsi"/>
                            <w:b/>
                            <w:bCs/>
                            <w:color w:val="211D70"/>
                            <w:sz w:val="56"/>
                            <w:szCs w:val="64"/>
                          </w:rPr>
                          <w:t>IIW-India</w:t>
                        </w:r>
                      </w:p>
                      <w:p w:rsidR="000F4B0F" w:rsidRPr="008361B0" w:rsidRDefault="000F4B0F" w:rsidP="000F4B0F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sz w:val="32"/>
                          </w:rPr>
                        </w:pPr>
                        <w:r w:rsidRPr="008361B0">
                          <w:rPr>
                            <w:rFonts w:cstheme="minorHAnsi"/>
                            <w:b/>
                            <w:bCs/>
                            <w:color w:val="211D70"/>
                            <w:sz w:val="28"/>
                            <w:szCs w:val="20"/>
                          </w:rPr>
                          <w:t>Hyderabad Branch</w:t>
                        </w:r>
                      </w:p>
                    </w:txbxContent>
                  </v:textbox>
                </v:rect>
              </v:group>
              <v:shape id="Picture 44" o:spid="_x0000_s1030" type="#_x0000_t75" style="position:absolute;width:3005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">
                <v:imagedata r:id="rId4" o:title="" croptop="6536f" cropbottom="8018f"/>
                <v:path arrowok="t"/>
              </v:shape>
              <w10:anchorlock/>
            </v:group>
          </w:pict>
        </mc:Fallback>
      </mc:AlternateContent>
    </w:r>
  </w:p>
  <w:p w:rsidR="00D14315" w:rsidRPr="0019311B" w:rsidRDefault="00D14315" w:rsidP="000F4B0F">
    <w:pPr>
      <w:pStyle w:val="Header"/>
      <w:ind w:left="-72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24F50"/>
    <w:multiLevelType w:val="hybridMultilevel"/>
    <w:tmpl w:val="F7B20114"/>
    <w:lvl w:ilvl="0" w:tplc="026EA2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8154C"/>
    <w:multiLevelType w:val="hybridMultilevel"/>
    <w:tmpl w:val="6CFEDD34"/>
    <w:lvl w:ilvl="0" w:tplc="8D047686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E360AA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5CF912BC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64AB415B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48D21C1"/>
    <w:multiLevelType w:val="hybridMultilevel"/>
    <w:tmpl w:val="551472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7A0MDc2tzAzNDNW0lEKTi0uzszPAykwrAUAYrzIBywAAAA="/>
  </w:docVars>
  <w:rsids>
    <w:rsidRoot w:val="0019311B"/>
    <w:rsid w:val="000106E9"/>
    <w:rsid w:val="000176F2"/>
    <w:rsid w:val="0002381C"/>
    <w:rsid w:val="00041863"/>
    <w:rsid w:val="00047E36"/>
    <w:rsid w:val="00061F2E"/>
    <w:rsid w:val="000653DF"/>
    <w:rsid w:val="000975C0"/>
    <w:rsid w:val="000C14EC"/>
    <w:rsid w:val="000D34A6"/>
    <w:rsid w:val="000D61C1"/>
    <w:rsid w:val="000E3F8C"/>
    <w:rsid w:val="000F080F"/>
    <w:rsid w:val="000F4B0F"/>
    <w:rsid w:val="00106ADE"/>
    <w:rsid w:val="00107978"/>
    <w:rsid w:val="00111DBC"/>
    <w:rsid w:val="00157F9F"/>
    <w:rsid w:val="00172B04"/>
    <w:rsid w:val="001822D2"/>
    <w:rsid w:val="0019311B"/>
    <w:rsid w:val="001A4314"/>
    <w:rsid w:val="001C20F5"/>
    <w:rsid w:val="001C2FCB"/>
    <w:rsid w:val="001C55FE"/>
    <w:rsid w:val="001C6B09"/>
    <w:rsid w:val="001D4D76"/>
    <w:rsid w:val="001E1291"/>
    <w:rsid w:val="001E15EC"/>
    <w:rsid w:val="001E20AC"/>
    <w:rsid w:val="00212834"/>
    <w:rsid w:val="00245F08"/>
    <w:rsid w:val="00257A7B"/>
    <w:rsid w:val="00257FC5"/>
    <w:rsid w:val="002630DD"/>
    <w:rsid w:val="0026536A"/>
    <w:rsid w:val="00271875"/>
    <w:rsid w:val="00281AB1"/>
    <w:rsid w:val="0028292E"/>
    <w:rsid w:val="00285FF9"/>
    <w:rsid w:val="002864EC"/>
    <w:rsid w:val="00293440"/>
    <w:rsid w:val="002A0865"/>
    <w:rsid w:val="002A2A92"/>
    <w:rsid w:val="002A79E3"/>
    <w:rsid w:val="002B36BB"/>
    <w:rsid w:val="002D2FB2"/>
    <w:rsid w:val="002F1F3D"/>
    <w:rsid w:val="002F3967"/>
    <w:rsid w:val="002F78D8"/>
    <w:rsid w:val="002F7AC7"/>
    <w:rsid w:val="00310F9F"/>
    <w:rsid w:val="003155EA"/>
    <w:rsid w:val="003168E7"/>
    <w:rsid w:val="00317FF1"/>
    <w:rsid w:val="00323330"/>
    <w:rsid w:val="00326468"/>
    <w:rsid w:val="00335DED"/>
    <w:rsid w:val="00337870"/>
    <w:rsid w:val="00340F43"/>
    <w:rsid w:val="003422A4"/>
    <w:rsid w:val="00352D6F"/>
    <w:rsid w:val="00391627"/>
    <w:rsid w:val="003B313B"/>
    <w:rsid w:val="003B5964"/>
    <w:rsid w:val="003C00EA"/>
    <w:rsid w:val="003E5C63"/>
    <w:rsid w:val="003F010B"/>
    <w:rsid w:val="003F1CB5"/>
    <w:rsid w:val="003F58E8"/>
    <w:rsid w:val="003F5FD0"/>
    <w:rsid w:val="003F71CD"/>
    <w:rsid w:val="0040165E"/>
    <w:rsid w:val="00406505"/>
    <w:rsid w:val="004103BA"/>
    <w:rsid w:val="0041376A"/>
    <w:rsid w:val="00417831"/>
    <w:rsid w:val="00424258"/>
    <w:rsid w:val="00431CA4"/>
    <w:rsid w:val="0044227E"/>
    <w:rsid w:val="00452744"/>
    <w:rsid w:val="00454556"/>
    <w:rsid w:val="004567C1"/>
    <w:rsid w:val="00456C4F"/>
    <w:rsid w:val="00466C1F"/>
    <w:rsid w:val="00493052"/>
    <w:rsid w:val="004B5BA2"/>
    <w:rsid w:val="004D21A7"/>
    <w:rsid w:val="004D25AA"/>
    <w:rsid w:val="004D5815"/>
    <w:rsid w:val="004D597E"/>
    <w:rsid w:val="004E7DE5"/>
    <w:rsid w:val="00506338"/>
    <w:rsid w:val="00526143"/>
    <w:rsid w:val="00541123"/>
    <w:rsid w:val="0055514D"/>
    <w:rsid w:val="005561C8"/>
    <w:rsid w:val="005647F3"/>
    <w:rsid w:val="00580B87"/>
    <w:rsid w:val="00584325"/>
    <w:rsid w:val="0059729C"/>
    <w:rsid w:val="005A6B92"/>
    <w:rsid w:val="005B4261"/>
    <w:rsid w:val="005B6FDF"/>
    <w:rsid w:val="005C0FD5"/>
    <w:rsid w:val="005C2FC4"/>
    <w:rsid w:val="005D1DE0"/>
    <w:rsid w:val="005D46CB"/>
    <w:rsid w:val="005E7177"/>
    <w:rsid w:val="005F2EEC"/>
    <w:rsid w:val="005F4813"/>
    <w:rsid w:val="00621C32"/>
    <w:rsid w:val="0063092E"/>
    <w:rsid w:val="00632A91"/>
    <w:rsid w:val="00640971"/>
    <w:rsid w:val="0064463C"/>
    <w:rsid w:val="0065242E"/>
    <w:rsid w:val="00663948"/>
    <w:rsid w:val="00687F39"/>
    <w:rsid w:val="00693F0B"/>
    <w:rsid w:val="006948DF"/>
    <w:rsid w:val="006B034B"/>
    <w:rsid w:val="006B36EF"/>
    <w:rsid w:val="006B74E1"/>
    <w:rsid w:val="006B7E09"/>
    <w:rsid w:val="006C0297"/>
    <w:rsid w:val="006C2A08"/>
    <w:rsid w:val="006D7A73"/>
    <w:rsid w:val="006F77BB"/>
    <w:rsid w:val="006F7F62"/>
    <w:rsid w:val="007127DE"/>
    <w:rsid w:val="00716B44"/>
    <w:rsid w:val="007274F4"/>
    <w:rsid w:val="00732F98"/>
    <w:rsid w:val="00733A34"/>
    <w:rsid w:val="00743626"/>
    <w:rsid w:val="007557D1"/>
    <w:rsid w:val="00757B69"/>
    <w:rsid w:val="00775265"/>
    <w:rsid w:val="00777626"/>
    <w:rsid w:val="0078674B"/>
    <w:rsid w:val="007913B2"/>
    <w:rsid w:val="00792505"/>
    <w:rsid w:val="0079435B"/>
    <w:rsid w:val="00794C2C"/>
    <w:rsid w:val="007969B3"/>
    <w:rsid w:val="00796EF0"/>
    <w:rsid w:val="007B29D2"/>
    <w:rsid w:val="007B4B34"/>
    <w:rsid w:val="007D4EB6"/>
    <w:rsid w:val="007E3861"/>
    <w:rsid w:val="007E4FB0"/>
    <w:rsid w:val="007F26C1"/>
    <w:rsid w:val="007F60A5"/>
    <w:rsid w:val="00800426"/>
    <w:rsid w:val="0081049B"/>
    <w:rsid w:val="008156AC"/>
    <w:rsid w:val="00834F4A"/>
    <w:rsid w:val="008358D2"/>
    <w:rsid w:val="00843622"/>
    <w:rsid w:val="00851E57"/>
    <w:rsid w:val="00861374"/>
    <w:rsid w:val="00863DC6"/>
    <w:rsid w:val="00864EED"/>
    <w:rsid w:val="00880160"/>
    <w:rsid w:val="00886B19"/>
    <w:rsid w:val="00895C21"/>
    <w:rsid w:val="008A069C"/>
    <w:rsid w:val="008A0BCF"/>
    <w:rsid w:val="008B13C6"/>
    <w:rsid w:val="008C6EA3"/>
    <w:rsid w:val="008E22B2"/>
    <w:rsid w:val="008E557D"/>
    <w:rsid w:val="008F07D8"/>
    <w:rsid w:val="009117FE"/>
    <w:rsid w:val="009118E9"/>
    <w:rsid w:val="00911FB1"/>
    <w:rsid w:val="0091267A"/>
    <w:rsid w:val="00915571"/>
    <w:rsid w:val="00923786"/>
    <w:rsid w:val="00926E0E"/>
    <w:rsid w:val="009340BD"/>
    <w:rsid w:val="00936449"/>
    <w:rsid w:val="009644D3"/>
    <w:rsid w:val="009709E2"/>
    <w:rsid w:val="00976377"/>
    <w:rsid w:val="009939DF"/>
    <w:rsid w:val="009940AA"/>
    <w:rsid w:val="009968E3"/>
    <w:rsid w:val="009A3996"/>
    <w:rsid w:val="009B1750"/>
    <w:rsid w:val="009C1D82"/>
    <w:rsid w:val="009D5E51"/>
    <w:rsid w:val="009F49FB"/>
    <w:rsid w:val="00A01D2C"/>
    <w:rsid w:val="00A274ED"/>
    <w:rsid w:val="00A31837"/>
    <w:rsid w:val="00A62403"/>
    <w:rsid w:val="00A705EA"/>
    <w:rsid w:val="00A76811"/>
    <w:rsid w:val="00A83E6F"/>
    <w:rsid w:val="00A85AD2"/>
    <w:rsid w:val="00AB32D7"/>
    <w:rsid w:val="00AB5088"/>
    <w:rsid w:val="00AC0F53"/>
    <w:rsid w:val="00AC20E1"/>
    <w:rsid w:val="00AD231D"/>
    <w:rsid w:val="00AE572B"/>
    <w:rsid w:val="00AF32FB"/>
    <w:rsid w:val="00B14DEB"/>
    <w:rsid w:val="00B36753"/>
    <w:rsid w:val="00B515B7"/>
    <w:rsid w:val="00B54904"/>
    <w:rsid w:val="00B57AAC"/>
    <w:rsid w:val="00B6040B"/>
    <w:rsid w:val="00B70406"/>
    <w:rsid w:val="00B831FB"/>
    <w:rsid w:val="00BA34A4"/>
    <w:rsid w:val="00BC2A4A"/>
    <w:rsid w:val="00BC589D"/>
    <w:rsid w:val="00BE5B71"/>
    <w:rsid w:val="00BF5695"/>
    <w:rsid w:val="00C0500B"/>
    <w:rsid w:val="00C155AE"/>
    <w:rsid w:val="00C161DE"/>
    <w:rsid w:val="00C205EA"/>
    <w:rsid w:val="00C24F32"/>
    <w:rsid w:val="00C61F1E"/>
    <w:rsid w:val="00C66B1A"/>
    <w:rsid w:val="00C8666A"/>
    <w:rsid w:val="00CC14CB"/>
    <w:rsid w:val="00CC704D"/>
    <w:rsid w:val="00CD31BD"/>
    <w:rsid w:val="00D01264"/>
    <w:rsid w:val="00D014CC"/>
    <w:rsid w:val="00D14315"/>
    <w:rsid w:val="00D25100"/>
    <w:rsid w:val="00D5660B"/>
    <w:rsid w:val="00D60BA4"/>
    <w:rsid w:val="00D60D2E"/>
    <w:rsid w:val="00D620BD"/>
    <w:rsid w:val="00D647C6"/>
    <w:rsid w:val="00D6585C"/>
    <w:rsid w:val="00D67E27"/>
    <w:rsid w:val="00D70B95"/>
    <w:rsid w:val="00D71F89"/>
    <w:rsid w:val="00DA1754"/>
    <w:rsid w:val="00DA6E7B"/>
    <w:rsid w:val="00DD061D"/>
    <w:rsid w:val="00DD29EE"/>
    <w:rsid w:val="00DD3113"/>
    <w:rsid w:val="00DD66BA"/>
    <w:rsid w:val="00DF5499"/>
    <w:rsid w:val="00DF6512"/>
    <w:rsid w:val="00E024DB"/>
    <w:rsid w:val="00E225A4"/>
    <w:rsid w:val="00E2480E"/>
    <w:rsid w:val="00E32E57"/>
    <w:rsid w:val="00E343F6"/>
    <w:rsid w:val="00E723BF"/>
    <w:rsid w:val="00E746FD"/>
    <w:rsid w:val="00E93E52"/>
    <w:rsid w:val="00EB0427"/>
    <w:rsid w:val="00ED6117"/>
    <w:rsid w:val="00EE57E3"/>
    <w:rsid w:val="00EF32F6"/>
    <w:rsid w:val="00EF4369"/>
    <w:rsid w:val="00EF4513"/>
    <w:rsid w:val="00F40E54"/>
    <w:rsid w:val="00F41D2D"/>
    <w:rsid w:val="00F46E2D"/>
    <w:rsid w:val="00F5446C"/>
    <w:rsid w:val="00F77E81"/>
    <w:rsid w:val="00F87178"/>
    <w:rsid w:val="00F9338B"/>
    <w:rsid w:val="00F93BEE"/>
    <w:rsid w:val="00F95E56"/>
    <w:rsid w:val="00FA11EC"/>
    <w:rsid w:val="00FA4E5F"/>
    <w:rsid w:val="00FA69CF"/>
    <w:rsid w:val="00FB7229"/>
    <w:rsid w:val="00FD0AAA"/>
    <w:rsid w:val="00FD2B8B"/>
    <w:rsid w:val="00FE2FEA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4FE8ADF-3CD7-4EAD-B960-40170172D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70B9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31837"/>
    <w:pPr>
      <w:ind w:left="720"/>
      <w:contextualSpacing/>
    </w:pPr>
  </w:style>
  <w:style w:type="table" w:styleId="TableGrid">
    <w:name w:val="Table Grid"/>
    <w:basedOn w:val="TableNormal"/>
    <w:uiPriority w:val="59"/>
    <w:rsid w:val="00526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8C527D-7C74-4670-892F-CC2268644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EEVAN</cp:lastModifiedBy>
  <cp:revision>41</cp:revision>
  <cp:lastPrinted>2025-01-05T02:46:00Z</cp:lastPrinted>
  <dcterms:created xsi:type="dcterms:W3CDTF">2025-01-05T01:36:00Z</dcterms:created>
  <dcterms:modified xsi:type="dcterms:W3CDTF">2025-01-05T05:55:00Z</dcterms:modified>
</cp:coreProperties>
</file>